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as Galleguil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leguil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5 Highland Plac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galle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68748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